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rPr>
          <w:iCs/>
          <w:i/>
          <w:bCs/>
          <w:b/>
        </w:rPr>
        <w:t xml:space="preserve">Markdown (произносится маркда́ун)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Visual Studio Code. В нем можно удобно отслеживать изменения.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Studio Cid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Studio Cide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спользовалась шаблоном с githab.рис. 2)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Рис. 2: Шабло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Шаблон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а лабораторную работу №2, чтобы взять оттуда информацию.рис. 3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3: Л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ЛР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хранила все скиншоты из лабораторной работы №2 в папку, которая рядом с файлом будующим отчетом.рис. 4)</w:t>
      </w:r>
    </w:p>
    <w:p>
      <w:pPr>
        <w:pStyle w:val="CaptionedFigure"/>
      </w:pPr>
      <w:bookmarkStart w:id="30" w:name="fig:003"/>
      <w:r>
        <w:drawing>
          <wp:inline>
            <wp:extent cx="5334000" cy="3000375"/>
            <wp:effectExtent b="0" l="0" r="0" t="0"/>
            <wp:docPr descr="Рис. 4: Скрин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крин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анный файл сохранила с расширением .md и загрузила на githab.рис. 5)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Рис. 5: Сохран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хране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тем конвертировала файл с помощью Pandoc.рис. 6)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. 6: Pando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Pandoc</w:t>
      </w:r>
    </w:p>
    <w:p>
      <w:pPr>
        <w:pStyle w:val="BodyText"/>
      </w:pPr>
      <w:r>
        <w:t xml:space="preserve"># Вывод</w:t>
      </w:r>
    </w:p>
    <w:p>
      <w:pPr>
        <w:pStyle w:val="BodyText"/>
      </w:pPr>
      <w:r>
        <w:t xml:space="preserve">Я научилась оформлять отчёт с помощью легковесного языка разметки Markdown.</w:t>
      </w:r>
    </w:p>
    <w:p>
      <w:pPr>
        <w:pStyle w:val="BodyText"/>
      </w:pPr>
      <w:r>
        <w:t xml:space="preserve"># Контрольные вопросы</w:t>
      </w:r>
    </w:p>
    <w:p>
      <w:pPr>
        <w:pStyle w:val="BodyText"/>
      </w:pPr>
      <w:r>
        <w:t xml:space="preserve">(Не предусмотренны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2-04-27T16:03:06Z</dcterms:created>
  <dcterms:modified xsi:type="dcterms:W3CDTF">2022-04-27T16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k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